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2C1826A4" w14:textId="30465181" w:rsidR="005E2E72" w:rsidRDefault="00772E6D" w:rsidP="0017737B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14B19004" w14:textId="77777777" w:rsidR="0017737B" w:rsidRPr="00A5628F" w:rsidRDefault="0017737B" w:rsidP="0017737B">
      <w:pPr>
        <w:spacing w:before="240"/>
        <w:ind w:firstLine="0"/>
        <w:jc w:val="center"/>
        <w:rPr>
          <w:b/>
          <w:sz w:val="28"/>
          <w:szCs w:val="24"/>
        </w:rPr>
      </w:pPr>
    </w:p>
    <w:p w14:paraId="7A4D04CB" w14:textId="69D6851A" w:rsidR="005E2E72" w:rsidRDefault="005E2E72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DATA ENGINEER</w:t>
      </w:r>
    </w:p>
    <w:p w14:paraId="67940F7B" w14:textId="2A85F8C7" w:rsidR="00252196" w:rsidRPr="00772E6D" w:rsidRDefault="005E2E72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THU THẬP</w:t>
      </w:r>
      <w:r w:rsidR="003E28B8">
        <w:rPr>
          <w:b/>
          <w:bCs/>
          <w:sz w:val="32"/>
          <w:szCs w:val="36"/>
        </w:rPr>
        <w:t xml:space="preserve"> DỮ LIỆU</w:t>
      </w:r>
      <w:r w:rsidR="0017737B">
        <w:rPr>
          <w:b/>
          <w:bCs/>
          <w:sz w:val="32"/>
          <w:szCs w:val="36"/>
        </w:rPr>
        <w:t>, XỬ LÝ</w:t>
      </w:r>
      <w:r>
        <w:rPr>
          <w:b/>
          <w:bCs/>
          <w:sz w:val="32"/>
          <w:szCs w:val="36"/>
        </w:rPr>
        <w:t xml:space="preserve"> VÀ ĐÁNH GIÁ </w:t>
      </w:r>
      <w:r w:rsidR="0017737B">
        <w:rPr>
          <w:b/>
          <w:bCs/>
          <w:sz w:val="32"/>
          <w:szCs w:val="36"/>
        </w:rPr>
        <w:t>NGÀNH CÔNG NGHIỆP ĐIỆN ẢNH</w:t>
      </w:r>
    </w:p>
    <w:p w14:paraId="71EA8286" w14:textId="00DFD34D" w:rsidR="00252196" w:rsidRDefault="00252196" w:rsidP="005E2E72">
      <w:pPr>
        <w:spacing w:before="0" w:line="240" w:lineRule="auto"/>
        <w:ind w:firstLine="0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219800F8" w:rsidR="008625CB" w:rsidRDefault="00A5628F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Sinh viên thực hiện</w:t>
      </w:r>
      <w:r>
        <w:rPr>
          <w:bCs/>
          <w:color w:val="000000"/>
          <w:sz w:val="28"/>
        </w:rPr>
        <w:tab/>
        <w:t>: Hồ Thị Hồng Thắm</w:t>
      </w:r>
    </w:p>
    <w:p w14:paraId="5F69F372" w14:textId="15B683F2" w:rsidR="0017737B" w:rsidRDefault="0017737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ab/>
        <w:t xml:space="preserve">  Nguyễn Lê Hoài Long</w:t>
      </w:r>
    </w:p>
    <w:p w14:paraId="15F089AC" w14:textId="63106445" w:rsidR="0017737B" w:rsidRPr="008625CB" w:rsidRDefault="0017737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ab/>
        <w:t xml:space="preserve">  Phạm Tấn Thiên</w:t>
      </w:r>
    </w:p>
    <w:p w14:paraId="5BAB952E" w14:textId="2D4F6C8D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A5628F">
        <w:rPr>
          <w:bCs/>
          <w:color w:val="000000"/>
          <w:sz w:val="28"/>
        </w:rPr>
        <w:t>45K21.1</w:t>
      </w:r>
    </w:p>
    <w:p w14:paraId="784F503E" w14:textId="3D8D30D6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A5628F">
        <w:rPr>
          <w:bCs/>
          <w:color w:val="000000"/>
          <w:sz w:val="28"/>
        </w:rPr>
        <w:t>TMA</w:t>
      </w:r>
      <w:r w:rsidR="00460A2E">
        <w:rPr>
          <w:bCs/>
          <w:color w:val="000000"/>
          <w:sz w:val="28"/>
        </w:rPr>
        <w:t xml:space="preserve"> Solutions Bình Định</w:t>
      </w:r>
    </w:p>
    <w:p w14:paraId="59700ED7" w14:textId="2BAE9382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 xml:space="preserve">Cán bộ </w:t>
      </w:r>
      <w:r w:rsidR="00460A2E">
        <w:rPr>
          <w:bCs/>
          <w:color w:val="000000"/>
          <w:sz w:val="28"/>
        </w:rPr>
        <w:t>hướng dẫn</w:t>
      </w:r>
      <w:r w:rsidR="00460A2E">
        <w:rPr>
          <w:bCs/>
          <w:color w:val="000000"/>
          <w:sz w:val="28"/>
        </w:rPr>
        <w:tab/>
        <w:t>: Nguyễn Bá Văn</w:t>
      </w:r>
    </w:p>
    <w:p w14:paraId="4627900C" w14:textId="0AD4A774" w:rsidR="00252196" w:rsidRPr="0017737B" w:rsidRDefault="00252196" w:rsidP="0017737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460A2E">
        <w:rPr>
          <w:bCs/>
          <w:color w:val="000000"/>
          <w:sz w:val="28"/>
        </w:rPr>
        <w:t>T</w:t>
      </w:r>
      <w:r w:rsidR="003F3F1D">
        <w:rPr>
          <w:bCs/>
          <w:color w:val="000000"/>
          <w:sz w:val="28"/>
        </w:rPr>
        <w:t>h</w:t>
      </w:r>
      <w:r w:rsidR="00460A2E">
        <w:rPr>
          <w:bCs/>
          <w:color w:val="000000"/>
          <w:sz w:val="28"/>
        </w:rPr>
        <w:t>S. Cao Thị Nhâm</w:t>
      </w:r>
      <w:bookmarkStart w:id="6" w:name="_GoBack"/>
      <w:bookmarkEnd w:id="6"/>
    </w:p>
    <w:p w14:paraId="6BDA5943" w14:textId="41AB9349" w:rsidR="00A5628F" w:rsidRDefault="00A5628F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3CA2C53" w14:textId="4F74F189" w:rsidR="00A5628F" w:rsidRDefault="00A5628F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4630529" w14:textId="77777777" w:rsidR="00A5628F" w:rsidRDefault="00A5628F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F83F5A">
      <w:pPr>
        <w:shd w:val="clear" w:color="auto" w:fill="FFFFFF"/>
        <w:spacing w:after="360" w:line="312" w:lineRule="auto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1257240D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 w:rsidR="00460A2E">
        <w:t xml:space="preserve"> Hồ Thị Hồng Thắm</w:t>
      </w:r>
    </w:p>
    <w:p w14:paraId="058316DA" w14:textId="77777777" w:rsidR="00460A2E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 w:rsidR="00460A2E">
        <w:t xml:space="preserve"> 45K21.1</w:t>
      </w:r>
    </w:p>
    <w:p w14:paraId="6BC493CF" w14:textId="77777777" w:rsidR="00460A2E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Khoa:</w:t>
      </w:r>
      <w:r w:rsidR="00460A2E">
        <w:t xml:space="preserve"> Thống kê – Tin học</w:t>
      </w:r>
    </w:p>
    <w:p w14:paraId="164EEF28" w14:textId="3B7F407E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Trường</w:t>
      </w:r>
      <w:r w:rsidR="00460A2E">
        <w:t>: Đại học Kinh tế - Đại học Đà Nẵng</w:t>
      </w:r>
    </w:p>
    <w:p w14:paraId="6D3986CE" w14:textId="520AAD3C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 w:rsidR="00460A2E">
        <w:t>: 06/06/</w:t>
      </w:r>
      <w:r w:rsidR="006F122E">
        <w:t xml:space="preserve">2022 </w:t>
      </w:r>
      <w:r w:rsidRPr="002B2B79">
        <w:t>đến ngày</w:t>
      </w:r>
      <w:r>
        <w:t xml:space="preserve">: </w:t>
      </w:r>
      <w:r w:rsidR="00460A2E">
        <w:t>12/06/</w:t>
      </w:r>
      <w:r w:rsidR="006F122E">
        <w:t>2022</w:t>
      </w:r>
    </w:p>
    <w:p w14:paraId="52F56C4B" w14:textId="1481194E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 w:rsidR="00460A2E">
        <w:t xml:space="preserve"> </w:t>
      </w:r>
      <w:r w:rsidR="00460A2E">
        <w:rPr>
          <w:bCs/>
          <w:color w:val="000000"/>
          <w:sz w:val="28"/>
        </w:rPr>
        <w:t>TMA Solutions Bình Định</w:t>
      </w:r>
    </w:p>
    <w:p w14:paraId="2C4862F9" w14:textId="5D1BB9F8" w:rsidR="00E467A5" w:rsidRPr="00460A2E" w:rsidRDefault="00E467A5" w:rsidP="00F83F5A">
      <w:pPr>
        <w:shd w:val="clear" w:color="auto" w:fill="FFFFFF"/>
        <w:tabs>
          <w:tab w:val="right" w:leader="dot" w:pos="9027"/>
        </w:tabs>
        <w:spacing w:before="60" w:after="0" w:line="288" w:lineRule="auto"/>
        <w:ind w:left="720" w:firstLine="0"/>
      </w:pPr>
      <w:r w:rsidRPr="002B2B79">
        <w:t>Địa chỉ:</w:t>
      </w:r>
      <w:r w:rsidR="00460A2E">
        <w:t xml:space="preserve"> </w:t>
      </w:r>
      <w:r w:rsidR="00460A2E" w:rsidRPr="00460A2E">
        <w:rPr>
          <w:color w:val="202124"/>
          <w:shd w:val="clear" w:color="auto" w:fill="FFFFFF"/>
        </w:rPr>
        <w:t>12 Đại lộ Khoa học, Thung lũng Sáng tạo, Ghềnh Ráng, Tp. Qui Nhơn, Bình Định</w:t>
      </w:r>
    </w:p>
    <w:p w14:paraId="7009A93F" w14:textId="77777777" w:rsidR="00E467A5" w:rsidRPr="002B2B79" w:rsidRDefault="00E467A5" w:rsidP="00F83F5A">
      <w:pPr>
        <w:shd w:val="clear" w:color="auto" w:fill="FFFFFF"/>
        <w:spacing w:before="60" w:after="0" w:line="288" w:lineRule="auto"/>
        <w:ind w:left="720" w:firstLine="0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4AED557F" w:rsidR="00E467A5" w:rsidRDefault="00460A2E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Bình Định</w:t>
      </w:r>
      <w:r w:rsidR="00E467A5">
        <w:t>, n</w:t>
      </w:r>
      <w:r w:rsidR="00E467A5" w:rsidRPr="002B2B79">
        <w:t>gày</w:t>
      </w:r>
      <w:r w:rsidR="00E467A5">
        <w:t xml:space="preserve"> </w:t>
      </w:r>
      <w:r w:rsidR="00E467A5" w:rsidRPr="002B2B79">
        <w:t>.......tháng</w:t>
      </w:r>
      <w:r w:rsidR="00E467A5">
        <w:t xml:space="preserve"> </w:t>
      </w:r>
      <w:r w:rsidR="00E467A5" w:rsidRPr="002B2B79">
        <w:t>......năm</w:t>
      </w:r>
      <w:r w:rsidR="00E467A5"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lastRenderedPageBreak/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F83F5A">
      <w:pPr>
        <w:spacing w:after="240" w:line="240" w:lineRule="auto"/>
        <w:ind w:firstLine="0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F83F5A">
      <w:pPr>
        <w:tabs>
          <w:tab w:val="center" w:pos="5954"/>
        </w:tabs>
        <w:spacing w:after="0" w:line="312" w:lineRule="auto"/>
        <w:ind w:firstLine="0"/>
        <w:jc w:val="left"/>
        <w:rPr>
          <w:b/>
          <w:bCs/>
          <w:bdr w:val="none" w:sz="0" w:space="0" w:color="auto" w:frame="1"/>
        </w:rPr>
      </w:pPr>
    </w:p>
    <w:p w14:paraId="09ADD19C" w14:textId="1C5CBC80" w:rsidR="00E71236" w:rsidRDefault="00E43E9F" w:rsidP="008625CB">
      <w:pPr>
        <w:pStyle w:val="Heading1"/>
        <w:numPr>
          <w:ilvl w:val="0"/>
          <w:numId w:val="0"/>
        </w:num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2CB834DF" w14:textId="77777777" w:rsidR="00F83F5A" w:rsidRPr="00F83F5A" w:rsidRDefault="00F83F5A" w:rsidP="00F83F5A"/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EE162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EE162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EE162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EE162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EE162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EE162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EE162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EE162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EE162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EE162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EE162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EE162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EE162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EE162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EE162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EE162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EE162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EE162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EE162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EE162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EE162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EE162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EE162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EE162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EE162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EE162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EE162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EE162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EE1623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r>
        <w:t>Mục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r>
        <w:t>Mục 1.1.1</w:t>
      </w:r>
      <w:bookmarkEnd w:id="32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3"/>
      <w:r>
        <w:t xml:space="preserve"> </w:t>
      </w:r>
      <w:r w:rsidR="00156148">
        <w:t>Ngôn ngữ lập trình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r>
        <w:t>Mục 1.1.2</w:t>
      </w:r>
      <w:bookmarkEnd w:id="35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r>
        <w:t>Mục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r>
        <w:t>Mục 2.1</w:t>
      </w:r>
      <w:bookmarkEnd w:id="38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r w:rsidRPr="00153BDA">
        <w:t>M</w:t>
      </w:r>
      <w:r w:rsidR="00156148">
        <w:t>ục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r>
        <w:t>Mục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r>
        <w:t>Mục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r>
        <w:t>Mục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r>
        <w:t>Mục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r>
        <w:t>Mục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r>
        <w:t>Mục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r>
        <w:t>M</w:t>
      </w:r>
      <w:r w:rsidR="00F84111">
        <w:t>ục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r>
        <w:t>Mục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50"/>
      <w:r>
        <w:t xml:space="preserve"> Kiến trúc</w:t>
      </w:r>
      <w:bookmarkEnd w:id="51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2"/>
      <w:r>
        <w:t xml:space="preserve"> </w:t>
      </w:r>
      <w:r w:rsidR="00AE2FDD">
        <w:t>Kiến trúc</w:t>
      </w:r>
      <w:r>
        <w:t xml:space="preserve"> của mô hình</w:t>
      </w:r>
      <w:bookmarkEnd w:id="53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r>
        <w:t xml:space="preserve">Đề tài đã thực hiện được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2EBF62" w14:textId="77777777" w:rsidR="00EE1623" w:rsidRDefault="00EE1623" w:rsidP="00352F46">
      <w:r>
        <w:separator/>
      </w:r>
    </w:p>
    <w:p w14:paraId="5C70F235" w14:textId="77777777" w:rsidR="00EE1623" w:rsidRDefault="00EE1623" w:rsidP="00352F46"/>
    <w:p w14:paraId="7408D2C3" w14:textId="77777777" w:rsidR="00EE1623" w:rsidRDefault="00EE1623" w:rsidP="00C50F39"/>
    <w:p w14:paraId="118A782E" w14:textId="77777777" w:rsidR="00EE1623" w:rsidRDefault="00EE1623"/>
  </w:endnote>
  <w:endnote w:type="continuationSeparator" w:id="0">
    <w:p w14:paraId="64AD551B" w14:textId="77777777" w:rsidR="00EE1623" w:rsidRDefault="00EE1623" w:rsidP="00352F46">
      <w:r>
        <w:continuationSeparator/>
      </w:r>
    </w:p>
    <w:p w14:paraId="68A6C931" w14:textId="77777777" w:rsidR="00EE1623" w:rsidRDefault="00EE1623" w:rsidP="00352F46"/>
    <w:p w14:paraId="61815B94" w14:textId="77777777" w:rsidR="00EE1623" w:rsidRDefault="00EE1623" w:rsidP="00C50F39"/>
    <w:p w14:paraId="3AA3237E" w14:textId="77777777" w:rsidR="00EE1623" w:rsidRDefault="00EE16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132FF3A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737B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EAD54D" w14:textId="77777777" w:rsidR="00EE1623" w:rsidRDefault="00EE1623" w:rsidP="00352F46">
      <w:r>
        <w:separator/>
      </w:r>
    </w:p>
  </w:footnote>
  <w:footnote w:type="continuationSeparator" w:id="0">
    <w:p w14:paraId="0B97363E" w14:textId="77777777" w:rsidR="00EE1623" w:rsidRDefault="00EE1623" w:rsidP="00352F46">
      <w:r>
        <w:continuationSeparator/>
      </w:r>
    </w:p>
    <w:p w14:paraId="4308A30B" w14:textId="77777777" w:rsidR="00EE1623" w:rsidRDefault="00EE1623" w:rsidP="00352F46"/>
    <w:p w14:paraId="3D63B184" w14:textId="77777777" w:rsidR="00EE1623" w:rsidRDefault="00EE1623" w:rsidP="00C50F39"/>
    <w:p w14:paraId="349DEA99" w14:textId="77777777" w:rsidR="00EE1623" w:rsidRDefault="00EE1623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EBD31" w14:textId="77777777" w:rsidR="006F122E" w:rsidRDefault="00EE1623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328D7" w14:textId="77777777" w:rsidR="006F122E" w:rsidRDefault="00EE1623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C09FF" w14:textId="4BD86177" w:rsidR="00E22FFC" w:rsidRDefault="00EE1623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E576E" w14:textId="171CC857" w:rsidR="00E22FFC" w:rsidRDefault="00EE1623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F9E70" w14:textId="64DE0CDF" w:rsidR="00E22FFC" w:rsidRDefault="00EE1623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37B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4F4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28B8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1D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804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A2E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968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72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0ED4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1F60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27A7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8F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76BF8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B7A5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623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3F5A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AEDF12F7-8EAD-4EF2-B4F3-87870C8C5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19</Pages>
  <Words>878</Words>
  <Characters>501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877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DELL</cp:lastModifiedBy>
  <cp:revision>22</cp:revision>
  <cp:lastPrinted>2021-06-02T14:00:00Z</cp:lastPrinted>
  <dcterms:created xsi:type="dcterms:W3CDTF">2022-06-30T16:14:00Z</dcterms:created>
  <dcterms:modified xsi:type="dcterms:W3CDTF">2022-07-08T10:18:00Z</dcterms:modified>
</cp:coreProperties>
</file>